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46013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eab4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3:47:59Z</dcterms:created>
  <dcterms:modified xsi:type="dcterms:W3CDTF">2021-12-22T13:47:59Z</dcterms:modified>
</cp:coreProperties>
</file>